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46"/>
        <w:gridCol w:w="7015"/>
      </w:tblGrid>
      <w:tr w:rsidR="00A64689" w:rsidRPr="00F57C9E" w14:paraId="77A66195" w14:textId="77777777" w:rsidTr="0021424B">
        <w:trPr>
          <w:jc w:val="center"/>
        </w:trPr>
        <w:tc>
          <w:tcPr>
            <w:tcW w:w="1129" w:type="pct"/>
            <w:vAlign w:val="center"/>
          </w:tcPr>
          <w:p w14:paraId="1B1C9DC2" w14:textId="4A330231" w:rsidR="00A64689" w:rsidRPr="00F57C9E" w:rsidRDefault="000B5384" w:rsidP="00ED5D7F">
            <w:pPr>
              <w:jc w:val="center"/>
              <w:rPr>
                <w:rFonts w:ascii="Arial" w:hAnsi="Arial" w:cs="Arial"/>
                <w:sz w:val="32"/>
                <w:lang w:val="sr-Latn-RS"/>
              </w:rPr>
            </w:pPr>
            <w:r w:rsidRPr="00F57C9E">
              <w:rPr>
                <w:rFonts w:ascii="Arial" w:hAnsi="Arial" w:cs="Arial"/>
                <w:noProof/>
                <w:lang w:val="sr-Latn-RS"/>
              </w:rPr>
              <w:drawing>
                <wp:inline distT="0" distB="0" distL="0" distR="0" wp14:anchorId="3554D7C8" wp14:editId="3DF3B9FD">
                  <wp:extent cx="1119505" cy="900430"/>
                  <wp:effectExtent l="0" t="0" r="0" b="0"/>
                  <wp:docPr id="1" name="Picture 10" descr="http://www.rts.rs/upload/storyBoxImageData/2012/07/14/10104628/vetrenjaca-italija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ttp://www.rts.rs/upload/storyBoxImageData/2012/07/14/10104628/vetrenjaca-italija.jpg"/>
                          <pic:cNvPicPr>
                            <a:picLocks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9505" cy="900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1" w:type="pct"/>
            <w:vAlign w:val="center"/>
          </w:tcPr>
          <w:p w14:paraId="33DCE2BC" w14:textId="70A93F21" w:rsidR="00346458" w:rsidRPr="00F57C9E" w:rsidRDefault="00EF7414" w:rsidP="00346458">
            <w:pPr>
              <w:jc w:val="center"/>
              <w:rPr>
                <w:rFonts w:ascii="Arial" w:hAnsi="Arial" w:cs="Arial"/>
                <w:b/>
                <w:bCs/>
                <w:sz w:val="32"/>
                <w:lang w:val="sr-Latn-RS"/>
              </w:rPr>
            </w:pPr>
            <w:r w:rsidRPr="00F57C9E">
              <w:rPr>
                <w:rFonts w:ascii="Arial" w:hAnsi="Arial" w:cs="Arial"/>
                <w:b/>
                <w:bCs/>
                <w:sz w:val="32"/>
                <w:lang w:val="sr-Latn-RS"/>
              </w:rPr>
              <w:t>INŽEN</w:t>
            </w:r>
            <w:r w:rsidR="00530FC9">
              <w:rPr>
                <w:rFonts w:ascii="Arial" w:hAnsi="Arial" w:cs="Arial"/>
                <w:b/>
                <w:bCs/>
                <w:sz w:val="32"/>
                <w:lang w:val="sr-Latn-RS"/>
              </w:rPr>
              <w:t>J</w:t>
            </w:r>
            <w:r w:rsidRPr="00F57C9E">
              <w:rPr>
                <w:rFonts w:ascii="Arial" w:hAnsi="Arial" w:cs="Arial"/>
                <w:b/>
                <w:bCs/>
                <w:sz w:val="32"/>
                <w:lang w:val="sr-Latn-RS"/>
              </w:rPr>
              <w:t xml:space="preserve">ERSKI </w:t>
            </w:r>
            <w:r w:rsidR="00FA6422" w:rsidRPr="00F57C9E">
              <w:rPr>
                <w:rFonts w:ascii="Arial" w:hAnsi="Arial" w:cs="Arial"/>
                <w:b/>
                <w:bCs/>
                <w:sz w:val="32"/>
                <w:lang w:val="sr-Latn-RS"/>
              </w:rPr>
              <w:t>MATERIJALI</w:t>
            </w:r>
          </w:p>
          <w:p w14:paraId="3BF3162C" w14:textId="77777777" w:rsidR="00A64689" w:rsidRPr="00F57C9E" w:rsidRDefault="00CE0221" w:rsidP="00346458">
            <w:pPr>
              <w:jc w:val="center"/>
              <w:rPr>
                <w:rFonts w:ascii="Arial" w:hAnsi="Arial" w:cs="Arial"/>
                <w:sz w:val="32"/>
                <w:lang w:val="sr-Latn-RS"/>
              </w:rPr>
            </w:pPr>
            <w:r w:rsidRPr="00F57C9E">
              <w:rPr>
                <w:rFonts w:ascii="Arial" w:hAnsi="Arial" w:cs="Arial"/>
                <w:b/>
                <w:bCs/>
                <w:sz w:val="32"/>
                <w:lang w:val="sr-Latn-RS"/>
              </w:rPr>
              <w:t>Čiste energetske tehnologije</w:t>
            </w:r>
          </w:p>
        </w:tc>
      </w:tr>
    </w:tbl>
    <w:p w14:paraId="44FA9BE5" w14:textId="77777777" w:rsidR="00A64689" w:rsidRPr="00F57C9E" w:rsidRDefault="00A64689" w:rsidP="00706D63">
      <w:pPr>
        <w:rPr>
          <w:rFonts w:ascii="Arial" w:hAnsi="Arial" w:cs="Arial"/>
          <w:sz w:val="32"/>
          <w:lang w:val="sr-Latn-RS"/>
        </w:rPr>
      </w:pPr>
    </w:p>
    <w:p w14:paraId="5D3B8950" w14:textId="77777777" w:rsidR="0021424B" w:rsidRPr="00F57C9E" w:rsidRDefault="0021424B" w:rsidP="00706D63">
      <w:pPr>
        <w:rPr>
          <w:rFonts w:ascii="Arial" w:hAnsi="Arial" w:cs="Arial"/>
          <w:sz w:val="32"/>
          <w:lang w:val="sr-Latn-RS"/>
        </w:rPr>
      </w:pPr>
    </w:p>
    <w:p w14:paraId="1D9992C3" w14:textId="141F7C9B" w:rsidR="00F51E78" w:rsidRDefault="007B2247" w:rsidP="003A3FDE">
      <w:pPr>
        <w:jc w:val="center"/>
        <w:rPr>
          <w:rFonts w:ascii="Arial" w:hAnsi="Arial" w:cs="Arial"/>
          <w:sz w:val="36"/>
          <w:lang w:val="sr-Latn-RS"/>
        </w:rPr>
      </w:pPr>
      <w:r>
        <w:rPr>
          <w:rFonts w:ascii="Arial" w:hAnsi="Arial" w:cs="Arial"/>
          <w:b/>
          <w:sz w:val="36"/>
          <w:lang w:val="sr-Latn-RS"/>
        </w:rPr>
        <w:t>TREĆI</w:t>
      </w:r>
      <w:r w:rsidR="00255C47">
        <w:rPr>
          <w:rFonts w:ascii="Arial" w:hAnsi="Arial" w:cs="Arial"/>
          <w:b/>
          <w:sz w:val="36"/>
          <w:lang w:val="sr-Latn-RS"/>
        </w:rPr>
        <w:t xml:space="preserve"> </w:t>
      </w:r>
      <w:r w:rsidR="009B03E1">
        <w:rPr>
          <w:rFonts w:ascii="Arial" w:hAnsi="Arial" w:cs="Arial"/>
          <w:b/>
          <w:sz w:val="36"/>
          <w:lang w:val="sr-Latn-RS"/>
        </w:rPr>
        <w:t xml:space="preserve">i </w:t>
      </w:r>
      <w:r>
        <w:rPr>
          <w:rFonts w:ascii="Arial" w:hAnsi="Arial" w:cs="Arial"/>
          <w:b/>
          <w:sz w:val="36"/>
          <w:lang w:val="sr-Latn-RS"/>
        </w:rPr>
        <w:t>ČETVRTI</w:t>
      </w:r>
      <w:r w:rsidR="009B03E1">
        <w:rPr>
          <w:rFonts w:ascii="Arial" w:hAnsi="Arial" w:cs="Arial"/>
          <w:b/>
          <w:sz w:val="36"/>
          <w:lang w:val="sr-Latn-RS"/>
        </w:rPr>
        <w:t xml:space="preserve"> </w:t>
      </w:r>
      <w:r w:rsidR="00F51E78">
        <w:rPr>
          <w:rFonts w:ascii="Arial" w:hAnsi="Arial" w:cs="Arial"/>
          <w:b/>
          <w:sz w:val="36"/>
          <w:lang w:val="sr-Latn-RS"/>
        </w:rPr>
        <w:t>deo ispita</w:t>
      </w:r>
      <w:r w:rsidR="00F51E78">
        <w:rPr>
          <w:rFonts w:ascii="Arial" w:hAnsi="Arial" w:cs="Arial"/>
          <w:sz w:val="36"/>
          <w:lang w:val="sr-Latn-RS"/>
        </w:rPr>
        <w:t xml:space="preserve"> </w:t>
      </w:r>
    </w:p>
    <w:p w14:paraId="42346B02" w14:textId="77777777" w:rsidR="00F51E78" w:rsidRDefault="00B65CFA" w:rsidP="003A3FDE">
      <w:pPr>
        <w:jc w:val="center"/>
        <w:rPr>
          <w:rFonts w:ascii="Arial" w:hAnsi="Arial" w:cs="Arial"/>
          <w:sz w:val="36"/>
          <w:lang w:val="sr-Latn-RS"/>
        </w:rPr>
      </w:pPr>
      <w:r w:rsidRPr="00F57C9E">
        <w:rPr>
          <w:rFonts w:ascii="Arial" w:hAnsi="Arial" w:cs="Arial"/>
          <w:sz w:val="36"/>
          <w:lang w:val="sr-Latn-RS"/>
        </w:rPr>
        <w:t xml:space="preserve">iz predmeta </w:t>
      </w:r>
      <w:r w:rsidR="00274243" w:rsidRPr="00F51E78">
        <w:rPr>
          <w:rFonts w:ascii="Arial" w:hAnsi="Arial" w:cs="Arial"/>
          <w:b/>
          <w:bCs/>
          <w:sz w:val="36"/>
          <w:lang w:val="sr-Latn-RS"/>
        </w:rPr>
        <w:t>Inženjerski</w:t>
      </w:r>
      <w:r w:rsidR="00FA6422" w:rsidRPr="00F51E78">
        <w:rPr>
          <w:rFonts w:ascii="Arial" w:hAnsi="Arial" w:cs="Arial"/>
          <w:b/>
          <w:bCs/>
          <w:sz w:val="36"/>
          <w:lang w:val="sr-Latn-RS"/>
        </w:rPr>
        <w:t xml:space="preserve"> </w:t>
      </w:r>
      <w:r w:rsidRPr="00F51E78">
        <w:rPr>
          <w:rFonts w:ascii="Arial" w:hAnsi="Arial" w:cs="Arial"/>
          <w:b/>
          <w:bCs/>
          <w:sz w:val="36"/>
          <w:lang w:val="sr-Latn-RS"/>
        </w:rPr>
        <w:t>materijali</w:t>
      </w:r>
      <w:r w:rsidR="00A11543" w:rsidRPr="00F51E78">
        <w:rPr>
          <w:rFonts w:ascii="Arial" w:hAnsi="Arial" w:cs="Arial"/>
          <w:b/>
          <w:bCs/>
          <w:sz w:val="36"/>
          <w:lang w:val="sr-Latn-RS"/>
        </w:rPr>
        <w:t xml:space="preserve"> </w:t>
      </w:r>
      <w:r w:rsidRPr="00F57C9E">
        <w:rPr>
          <w:rFonts w:ascii="Arial" w:hAnsi="Arial" w:cs="Arial"/>
          <w:sz w:val="36"/>
          <w:lang w:val="sr-Latn-RS"/>
        </w:rPr>
        <w:t>biće održan u</w:t>
      </w:r>
    </w:p>
    <w:p w14:paraId="500FBC32" w14:textId="1C16D5B4" w:rsidR="00ED5D7F" w:rsidRPr="0094690A" w:rsidRDefault="00A175A8" w:rsidP="003A3FDE">
      <w:pPr>
        <w:jc w:val="center"/>
        <w:rPr>
          <w:rFonts w:ascii="Arial" w:hAnsi="Arial" w:cs="Arial"/>
          <w:b/>
          <w:bCs/>
          <w:sz w:val="36"/>
          <w:lang w:val="sr-Latn-RS"/>
        </w:rPr>
      </w:pPr>
      <w:r>
        <w:rPr>
          <w:rFonts w:ascii="Arial" w:hAnsi="Arial" w:cs="Arial"/>
          <w:b/>
          <w:bCs/>
          <w:sz w:val="36"/>
          <w:lang w:val="sr-Latn-RS"/>
        </w:rPr>
        <w:t>PETAK</w:t>
      </w:r>
      <w:r w:rsidR="00B65CFA" w:rsidRPr="00F51E78">
        <w:rPr>
          <w:rFonts w:ascii="Arial" w:hAnsi="Arial" w:cs="Arial"/>
          <w:b/>
          <w:bCs/>
          <w:sz w:val="36"/>
          <w:lang w:val="sr-Latn-RS"/>
        </w:rPr>
        <w:t xml:space="preserve"> </w:t>
      </w:r>
      <w:r w:rsidR="00760D65">
        <w:rPr>
          <w:rFonts w:ascii="Arial" w:hAnsi="Arial" w:cs="Arial"/>
          <w:b/>
          <w:bCs/>
          <w:color w:val="FF0000"/>
          <w:sz w:val="36"/>
          <w:lang w:val="sr-Latn-RS"/>
        </w:rPr>
        <w:t>13</w:t>
      </w:r>
      <w:r w:rsidR="00985160" w:rsidRPr="00F51E78">
        <w:rPr>
          <w:rFonts w:ascii="Arial" w:hAnsi="Arial" w:cs="Arial"/>
          <w:b/>
          <w:bCs/>
          <w:color w:val="FF0000"/>
          <w:sz w:val="36"/>
          <w:lang w:val="sr-Latn-RS"/>
        </w:rPr>
        <w:t>.</w:t>
      </w:r>
      <w:r w:rsidR="009B03E1">
        <w:rPr>
          <w:rFonts w:ascii="Arial" w:hAnsi="Arial" w:cs="Arial"/>
          <w:b/>
          <w:bCs/>
          <w:color w:val="FF0000"/>
          <w:sz w:val="36"/>
          <w:lang w:val="sr-Latn-RS"/>
        </w:rPr>
        <w:t>0</w:t>
      </w:r>
      <w:r w:rsidR="00760D65">
        <w:rPr>
          <w:rFonts w:ascii="Arial" w:hAnsi="Arial" w:cs="Arial"/>
          <w:b/>
          <w:bCs/>
          <w:color w:val="FF0000"/>
          <w:sz w:val="36"/>
          <w:lang w:val="sr-Latn-RS"/>
        </w:rPr>
        <w:t>2</w:t>
      </w:r>
      <w:r w:rsidR="00985160" w:rsidRPr="00F51E78">
        <w:rPr>
          <w:rFonts w:ascii="Arial" w:hAnsi="Arial" w:cs="Arial"/>
          <w:b/>
          <w:bCs/>
          <w:color w:val="FF0000"/>
          <w:sz w:val="36"/>
          <w:lang w:val="sr-Latn-RS"/>
        </w:rPr>
        <w:t>.</w:t>
      </w:r>
      <w:r w:rsidR="00B65CFA" w:rsidRPr="00F51E78">
        <w:rPr>
          <w:rFonts w:ascii="Arial" w:hAnsi="Arial" w:cs="Arial"/>
          <w:b/>
          <w:bCs/>
          <w:color w:val="FF0000"/>
          <w:sz w:val="36"/>
          <w:lang w:val="sr-Latn-RS"/>
        </w:rPr>
        <w:t>20</w:t>
      </w:r>
      <w:r w:rsidR="00C505D6" w:rsidRPr="00F51E78">
        <w:rPr>
          <w:rFonts w:ascii="Arial" w:hAnsi="Arial" w:cs="Arial"/>
          <w:b/>
          <w:bCs/>
          <w:color w:val="FF0000"/>
          <w:sz w:val="36"/>
          <w:lang w:val="sr-Latn-RS"/>
        </w:rPr>
        <w:t>2</w:t>
      </w:r>
      <w:r w:rsidR="009B03E1">
        <w:rPr>
          <w:rFonts w:ascii="Arial" w:hAnsi="Arial" w:cs="Arial"/>
          <w:b/>
          <w:bCs/>
          <w:color w:val="FF0000"/>
          <w:sz w:val="36"/>
          <w:lang w:val="sr-Latn-RS"/>
        </w:rPr>
        <w:t>6</w:t>
      </w:r>
      <w:r w:rsidR="00296905" w:rsidRPr="00F51E78">
        <w:rPr>
          <w:rFonts w:ascii="Arial" w:hAnsi="Arial" w:cs="Arial"/>
          <w:b/>
          <w:bCs/>
          <w:color w:val="FF0000"/>
          <w:sz w:val="36"/>
          <w:lang w:val="sr-Latn-RS"/>
        </w:rPr>
        <w:t>.</w:t>
      </w:r>
      <w:r w:rsidR="00296905" w:rsidRPr="00F57C9E">
        <w:rPr>
          <w:rFonts w:ascii="Arial" w:hAnsi="Arial" w:cs="Arial"/>
          <w:sz w:val="36"/>
          <w:lang w:val="sr-Latn-RS"/>
        </w:rPr>
        <w:t xml:space="preserve"> u </w:t>
      </w:r>
      <w:r>
        <w:rPr>
          <w:rFonts w:ascii="Arial" w:hAnsi="Arial" w:cs="Arial"/>
          <w:sz w:val="36"/>
          <w:lang w:val="sr-Latn-RS"/>
        </w:rPr>
        <w:t xml:space="preserve">amfiteatru </w:t>
      </w:r>
      <w:r w:rsidR="009B3532" w:rsidRPr="00EE3C72">
        <w:rPr>
          <w:rFonts w:ascii="Arial" w:hAnsi="Arial" w:cs="Arial"/>
          <w:b/>
          <w:bCs/>
          <w:color w:val="FF0000"/>
          <w:sz w:val="36"/>
          <w:lang w:val="sr-Latn-RS"/>
        </w:rPr>
        <w:t>A</w:t>
      </w:r>
      <w:r>
        <w:rPr>
          <w:rFonts w:ascii="Arial" w:hAnsi="Arial" w:cs="Arial"/>
          <w:b/>
          <w:bCs/>
          <w:color w:val="FF0000"/>
          <w:sz w:val="36"/>
          <w:lang w:val="sr-Latn-RS"/>
        </w:rPr>
        <w:t>3</w:t>
      </w:r>
      <w:r w:rsidR="00B65CFA" w:rsidRPr="00F57C9E">
        <w:rPr>
          <w:rFonts w:ascii="Arial" w:hAnsi="Arial" w:cs="Arial"/>
          <w:sz w:val="36"/>
          <w:lang w:val="sr-Latn-RS"/>
        </w:rPr>
        <w:t xml:space="preserve"> sa početkom </w:t>
      </w:r>
      <w:r w:rsidR="00C505D6" w:rsidRPr="0094690A">
        <w:rPr>
          <w:rFonts w:ascii="Arial" w:hAnsi="Arial" w:cs="Arial"/>
          <w:b/>
          <w:bCs/>
          <w:color w:val="FF0000"/>
          <w:sz w:val="36"/>
          <w:lang w:val="sr-Latn-RS"/>
        </w:rPr>
        <w:t>2</w:t>
      </w:r>
      <w:r w:rsidRPr="0094690A">
        <w:rPr>
          <w:rFonts w:ascii="Arial" w:hAnsi="Arial" w:cs="Arial"/>
          <w:b/>
          <w:bCs/>
          <w:color w:val="FF0000"/>
          <w:sz w:val="36"/>
          <w:lang w:val="sr-Latn-RS"/>
        </w:rPr>
        <w:t>0</w:t>
      </w:r>
      <w:r w:rsidR="00B65CFA" w:rsidRPr="0094690A">
        <w:rPr>
          <w:rFonts w:ascii="Arial" w:hAnsi="Arial" w:cs="Arial"/>
          <w:b/>
          <w:bCs/>
          <w:color w:val="FF0000"/>
          <w:sz w:val="36"/>
          <w:lang w:val="sr-Latn-RS"/>
        </w:rPr>
        <w:t>:</w:t>
      </w:r>
      <w:r w:rsidRPr="0094690A">
        <w:rPr>
          <w:rFonts w:ascii="Arial" w:hAnsi="Arial" w:cs="Arial"/>
          <w:b/>
          <w:bCs/>
          <w:color w:val="FF0000"/>
          <w:sz w:val="36"/>
          <w:lang w:val="sr-Latn-RS"/>
        </w:rPr>
        <w:t>15</w:t>
      </w:r>
      <w:r w:rsidR="00B65CFA" w:rsidRPr="0094690A">
        <w:rPr>
          <w:rFonts w:ascii="Arial" w:hAnsi="Arial" w:cs="Arial"/>
          <w:b/>
          <w:bCs/>
          <w:color w:val="FF0000"/>
          <w:sz w:val="36"/>
          <w:vertAlign w:val="superscript"/>
          <w:lang w:val="sr-Latn-RS"/>
        </w:rPr>
        <w:t>h</w:t>
      </w:r>
      <w:r w:rsidR="00B65CFA" w:rsidRPr="0094690A">
        <w:rPr>
          <w:rFonts w:ascii="Arial" w:hAnsi="Arial" w:cs="Arial"/>
          <w:b/>
          <w:bCs/>
          <w:sz w:val="36"/>
          <w:lang w:val="sr-Latn-RS"/>
        </w:rPr>
        <w:t>.</w:t>
      </w:r>
    </w:p>
    <w:p w14:paraId="4B420934" w14:textId="77777777" w:rsidR="004C3F47" w:rsidRPr="00F57C9E" w:rsidRDefault="004C3F47" w:rsidP="003A3FDE">
      <w:pPr>
        <w:jc w:val="center"/>
        <w:rPr>
          <w:rFonts w:ascii="Arial" w:hAnsi="Arial" w:cs="Arial"/>
          <w:sz w:val="36"/>
          <w:lang w:val="sr-Latn-RS"/>
        </w:rPr>
      </w:pPr>
    </w:p>
    <w:p w14:paraId="06B3A6DB" w14:textId="0CF14973" w:rsidR="003F4E72" w:rsidRPr="00F57C9E" w:rsidRDefault="003E6B82" w:rsidP="003A3FDE">
      <w:pPr>
        <w:jc w:val="center"/>
        <w:rPr>
          <w:rFonts w:ascii="Arial" w:hAnsi="Arial" w:cs="Arial"/>
          <w:b/>
          <w:color w:val="FF0000"/>
          <w:sz w:val="36"/>
          <w:u w:val="single"/>
          <w:lang w:val="sr-Latn-RS"/>
        </w:rPr>
      </w:pPr>
      <w:r w:rsidRPr="00F57C9E">
        <w:rPr>
          <w:rFonts w:ascii="Arial" w:hAnsi="Arial" w:cs="Arial"/>
          <w:b/>
          <w:color w:val="FF0000"/>
          <w:sz w:val="36"/>
          <w:u w:val="single"/>
          <w:lang w:val="sr-Latn-RS"/>
        </w:rPr>
        <w:t xml:space="preserve">ČEKATI ISPRED </w:t>
      </w:r>
      <w:r w:rsidR="00C505D6" w:rsidRPr="00F57C9E">
        <w:rPr>
          <w:rFonts w:ascii="Arial" w:hAnsi="Arial" w:cs="Arial"/>
          <w:b/>
          <w:color w:val="FF0000"/>
          <w:sz w:val="36"/>
          <w:u w:val="single"/>
          <w:lang w:val="sr-Latn-RS"/>
        </w:rPr>
        <w:t xml:space="preserve">ULAZA U </w:t>
      </w:r>
      <w:r w:rsidR="000C02C3">
        <w:rPr>
          <w:rFonts w:ascii="Arial" w:hAnsi="Arial" w:cs="Arial"/>
          <w:b/>
          <w:color w:val="FF0000"/>
          <w:sz w:val="36"/>
          <w:u w:val="single"/>
          <w:lang w:val="sr-Latn-RS"/>
        </w:rPr>
        <w:t>AMFITEATAR</w:t>
      </w:r>
    </w:p>
    <w:p w14:paraId="3514C71F" w14:textId="77777777" w:rsidR="00A64689" w:rsidRPr="00F57C9E" w:rsidRDefault="00A64689" w:rsidP="00F57C9E">
      <w:pPr>
        <w:ind w:left="5159" w:hanging="5159"/>
        <w:rPr>
          <w:rFonts w:ascii="Arial" w:hAnsi="Arial" w:cs="Arial"/>
          <w:sz w:val="28"/>
          <w:lang w:val="sr-Latn-RS"/>
        </w:rPr>
      </w:pPr>
    </w:p>
    <w:p w14:paraId="7927C680" w14:textId="77777777" w:rsidR="007E5380" w:rsidRPr="00F57C9E" w:rsidRDefault="007E5380" w:rsidP="00F57C9E">
      <w:pPr>
        <w:ind w:left="5159" w:hanging="5159"/>
        <w:rPr>
          <w:rFonts w:ascii="Arial" w:hAnsi="Arial" w:cs="Arial"/>
          <w:sz w:val="28"/>
          <w:lang w:val="sr-Latn-RS"/>
        </w:rPr>
      </w:pPr>
    </w:p>
    <w:p w14:paraId="05F71F54" w14:textId="77777777" w:rsidR="00AF6DA7" w:rsidRPr="00F57C9E" w:rsidRDefault="00AF6DA7" w:rsidP="00F57C9E">
      <w:pPr>
        <w:ind w:left="5159" w:hanging="5159"/>
        <w:jc w:val="right"/>
        <w:rPr>
          <w:rFonts w:ascii="Arial" w:hAnsi="Arial" w:cs="Arial"/>
          <w:sz w:val="28"/>
          <w:lang w:val="sr-Latn-RS"/>
        </w:rPr>
      </w:pPr>
      <w:r w:rsidRPr="00F57C9E">
        <w:rPr>
          <w:rFonts w:ascii="Arial" w:hAnsi="Arial" w:cs="Arial"/>
          <w:sz w:val="28"/>
          <w:lang w:val="sr-Latn-RS"/>
        </w:rPr>
        <w:t>Predmetni nastavnik</w:t>
      </w:r>
      <w:r w:rsidR="003A3FDE" w:rsidRPr="00F57C9E">
        <w:rPr>
          <w:rFonts w:ascii="Arial" w:hAnsi="Arial" w:cs="Arial"/>
          <w:sz w:val="28"/>
          <w:lang w:val="sr-Latn-RS"/>
        </w:rPr>
        <w:t>:</w:t>
      </w:r>
    </w:p>
    <w:p w14:paraId="747992AF" w14:textId="77777777" w:rsidR="00AF6DA7" w:rsidRPr="00F57C9E" w:rsidRDefault="00AF6DA7" w:rsidP="00F57C9E">
      <w:pPr>
        <w:ind w:left="5159" w:hanging="5159"/>
        <w:rPr>
          <w:rFonts w:ascii="Arial" w:hAnsi="Arial" w:cs="Arial"/>
          <w:sz w:val="28"/>
          <w:lang w:val="sr-Latn-RS"/>
        </w:rPr>
      </w:pPr>
    </w:p>
    <w:p w14:paraId="2DF0581B" w14:textId="147BB7F3" w:rsidR="00941B34" w:rsidRPr="00F57C9E" w:rsidRDefault="00084778" w:rsidP="00C13129">
      <w:pPr>
        <w:ind w:left="5159" w:right="140" w:hanging="5159"/>
        <w:jc w:val="right"/>
        <w:rPr>
          <w:rFonts w:ascii="Arial" w:hAnsi="Arial" w:cs="Arial"/>
          <w:sz w:val="28"/>
          <w:lang w:val="sr-Latn-RS"/>
        </w:rPr>
      </w:pPr>
      <w:r w:rsidRPr="00F57C9E">
        <w:rPr>
          <w:rFonts w:ascii="Arial" w:hAnsi="Arial" w:cs="Arial"/>
          <w:sz w:val="28"/>
          <w:lang w:val="sr-Latn-RS"/>
        </w:rPr>
        <w:t>Dr Dragan Rajnović</w:t>
      </w:r>
    </w:p>
    <w:sectPr w:rsidR="00941B34" w:rsidRPr="00F57C9E" w:rsidSect="00D24580">
      <w:pgSz w:w="11907" w:h="16839" w:code="9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82CB4"/>
    <w:multiLevelType w:val="hybridMultilevel"/>
    <w:tmpl w:val="890AABCA"/>
    <w:lvl w:ilvl="0" w:tplc="7506EB4C">
      <w:start w:val="661"/>
      <w:numFmt w:val="decimal"/>
      <w:lvlText w:val="%1"/>
      <w:lvlJc w:val="left"/>
      <w:pPr>
        <w:tabs>
          <w:tab w:val="num" w:pos="3240"/>
        </w:tabs>
        <w:ind w:left="3240" w:hanging="21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1566080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37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yNzY3NTQ2MTW3sDRQ0lEKTi0uzszPAykwrAUArj5DeSwAAAA="/>
  </w:docVars>
  <w:rsids>
    <w:rsidRoot w:val="00D05FC4"/>
    <w:rsid w:val="00031EE1"/>
    <w:rsid w:val="00036994"/>
    <w:rsid w:val="00040920"/>
    <w:rsid w:val="00084778"/>
    <w:rsid w:val="000B5384"/>
    <w:rsid w:val="000B6FE2"/>
    <w:rsid w:val="000C02C3"/>
    <w:rsid w:val="000C665F"/>
    <w:rsid w:val="000E3AE2"/>
    <w:rsid w:val="000E4572"/>
    <w:rsid w:val="0010476E"/>
    <w:rsid w:val="00105D67"/>
    <w:rsid w:val="0015505A"/>
    <w:rsid w:val="001D119D"/>
    <w:rsid w:val="001D56B9"/>
    <w:rsid w:val="001E2D36"/>
    <w:rsid w:val="001E706A"/>
    <w:rsid w:val="0021424B"/>
    <w:rsid w:val="00231B11"/>
    <w:rsid w:val="00253D86"/>
    <w:rsid w:val="00255C47"/>
    <w:rsid w:val="002569A6"/>
    <w:rsid w:val="002600A8"/>
    <w:rsid w:val="00274243"/>
    <w:rsid w:val="00291240"/>
    <w:rsid w:val="00296905"/>
    <w:rsid w:val="002A7851"/>
    <w:rsid w:val="002F7DAA"/>
    <w:rsid w:val="003065E9"/>
    <w:rsid w:val="00311899"/>
    <w:rsid w:val="00313D99"/>
    <w:rsid w:val="0031509C"/>
    <w:rsid w:val="00346458"/>
    <w:rsid w:val="003517DE"/>
    <w:rsid w:val="00363B96"/>
    <w:rsid w:val="00383D56"/>
    <w:rsid w:val="003A3FDE"/>
    <w:rsid w:val="003A7337"/>
    <w:rsid w:val="003B17F5"/>
    <w:rsid w:val="003D66E9"/>
    <w:rsid w:val="003E6B82"/>
    <w:rsid w:val="003E7248"/>
    <w:rsid w:val="003E73BA"/>
    <w:rsid w:val="003F4E72"/>
    <w:rsid w:val="003F5FB3"/>
    <w:rsid w:val="00495AC5"/>
    <w:rsid w:val="004A1148"/>
    <w:rsid w:val="004A568F"/>
    <w:rsid w:val="004B5F93"/>
    <w:rsid w:val="004C3F47"/>
    <w:rsid w:val="004E0423"/>
    <w:rsid w:val="004F6AE9"/>
    <w:rsid w:val="004F6F1C"/>
    <w:rsid w:val="00530FC9"/>
    <w:rsid w:val="00540DB3"/>
    <w:rsid w:val="00557C13"/>
    <w:rsid w:val="0057719E"/>
    <w:rsid w:val="005B5F83"/>
    <w:rsid w:val="005F772C"/>
    <w:rsid w:val="00606519"/>
    <w:rsid w:val="00623AE8"/>
    <w:rsid w:val="00694692"/>
    <w:rsid w:val="006B697D"/>
    <w:rsid w:val="006C7EA8"/>
    <w:rsid w:val="006E3952"/>
    <w:rsid w:val="0070241F"/>
    <w:rsid w:val="0070496D"/>
    <w:rsid w:val="00706D63"/>
    <w:rsid w:val="0071482F"/>
    <w:rsid w:val="00715FDD"/>
    <w:rsid w:val="007411AB"/>
    <w:rsid w:val="00760D65"/>
    <w:rsid w:val="00766099"/>
    <w:rsid w:val="007845B5"/>
    <w:rsid w:val="00792B32"/>
    <w:rsid w:val="00797354"/>
    <w:rsid w:val="007A0F76"/>
    <w:rsid w:val="007A49E2"/>
    <w:rsid w:val="007B2247"/>
    <w:rsid w:val="007D29DE"/>
    <w:rsid w:val="007E3611"/>
    <w:rsid w:val="007E5380"/>
    <w:rsid w:val="007F4BC6"/>
    <w:rsid w:val="00802B8B"/>
    <w:rsid w:val="00811D2D"/>
    <w:rsid w:val="00852E09"/>
    <w:rsid w:val="008654ED"/>
    <w:rsid w:val="008724D6"/>
    <w:rsid w:val="00881392"/>
    <w:rsid w:val="00883E0B"/>
    <w:rsid w:val="0088716B"/>
    <w:rsid w:val="00893A2E"/>
    <w:rsid w:val="00896D04"/>
    <w:rsid w:val="008A2916"/>
    <w:rsid w:val="008A2B15"/>
    <w:rsid w:val="008B28B3"/>
    <w:rsid w:val="008F0F89"/>
    <w:rsid w:val="00941B34"/>
    <w:rsid w:val="0094690A"/>
    <w:rsid w:val="00953685"/>
    <w:rsid w:val="00976561"/>
    <w:rsid w:val="00985160"/>
    <w:rsid w:val="00986344"/>
    <w:rsid w:val="00992CE0"/>
    <w:rsid w:val="009B03E1"/>
    <w:rsid w:val="009B3532"/>
    <w:rsid w:val="009D2007"/>
    <w:rsid w:val="00A11543"/>
    <w:rsid w:val="00A175A8"/>
    <w:rsid w:val="00A6218B"/>
    <w:rsid w:val="00A64689"/>
    <w:rsid w:val="00A742DC"/>
    <w:rsid w:val="00A95F5F"/>
    <w:rsid w:val="00AD1EBC"/>
    <w:rsid w:val="00AF6DA7"/>
    <w:rsid w:val="00B05403"/>
    <w:rsid w:val="00B06BE8"/>
    <w:rsid w:val="00B15E91"/>
    <w:rsid w:val="00B44BD8"/>
    <w:rsid w:val="00B65CFA"/>
    <w:rsid w:val="00B96616"/>
    <w:rsid w:val="00BB2F4F"/>
    <w:rsid w:val="00BD2C5C"/>
    <w:rsid w:val="00C048CC"/>
    <w:rsid w:val="00C05B7B"/>
    <w:rsid w:val="00C13129"/>
    <w:rsid w:val="00C505D6"/>
    <w:rsid w:val="00C56FD3"/>
    <w:rsid w:val="00C6590B"/>
    <w:rsid w:val="00C93433"/>
    <w:rsid w:val="00CA574F"/>
    <w:rsid w:val="00CC6468"/>
    <w:rsid w:val="00CC655A"/>
    <w:rsid w:val="00CE0221"/>
    <w:rsid w:val="00CF5712"/>
    <w:rsid w:val="00D0045F"/>
    <w:rsid w:val="00D05FC4"/>
    <w:rsid w:val="00D24580"/>
    <w:rsid w:val="00D40916"/>
    <w:rsid w:val="00D861A8"/>
    <w:rsid w:val="00DC5209"/>
    <w:rsid w:val="00DD3945"/>
    <w:rsid w:val="00DF19F2"/>
    <w:rsid w:val="00E243EE"/>
    <w:rsid w:val="00E37A7C"/>
    <w:rsid w:val="00E5548C"/>
    <w:rsid w:val="00E63E40"/>
    <w:rsid w:val="00E75645"/>
    <w:rsid w:val="00E83960"/>
    <w:rsid w:val="00E84D40"/>
    <w:rsid w:val="00EA63FA"/>
    <w:rsid w:val="00ED5D7F"/>
    <w:rsid w:val="00EE3C72"/>
    <w:rsid w:val="00EF604A"/>
    <w:rsid w:val="00EF7414"/>
    <w:rsid w:val="00F35022"/>
    <w:rsid w:val="00F440ED"/>
    <w:rsid w:val="00F51E78"/>
    <w:rsid w:val="00F57C9E"/>
    <w:rsid w:val="00F75919"/>
    <w:rsid w:val="00F90934"/>
    <w:rsid w:val="00F9190C"/>
    <w:rsid w:val="00FA6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CE970B"/>
  <w15:chartTrackingRefBased/>
  <w15:docId w15:val="{3E6A3FC9-69AC-4778-8758-5333258DD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qFormat/>
    <w:rsid w:val="00706D63"/>
    <w:pPr>
      <w:keepNext/>
      <w:jc w:val="center"/>
      <w:outlineLvl w:val="2"/>
    </w:pPr>
    <w:rPr>
      <w:b/>
      <w:bCs/>
      <w:sz w:val="32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6468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1550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5505A"/>
    <w:rPr>
      <w:rFonts w:ascii="Segoe UI" w:hAnsi="Segoe UI" w:cs="Segoe UI"/>
      <w:sz w:val="18"/>
      <w:szCs w:val="18"/>
      <w:lang w:val="en-US" w:eastAsia="en-US"/>
    </w:rPr>
  </w:style>
  <w:style w:type="character" w:styleId="CommentReference">
    <w:name w:val="annotation reference"/>
    <w:rsid w:val="0021424B"/>
    <w:rPr>
      <w:sz w:val="16"/>
      <w:szCs w:val="16"/>
    </w:rPr>
  </w:style>
  <w:style w:type="paragraph" w:styleId="CommentText">
    <w:name w:val="annotation text"/>
    <w:basedOn w:val="Normal"/>
    <w:link w:val="CommentTextChar"/>
    <w:rsid w:val="002142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1424B"/>
  </w:style>
  <w:style w:type="paragraph" w:styleId="CommentSubject">
    <w:name w:val="annotation subject"/>
    <w:basedOn w:val="CommentText"/>
    <w:next w:val="CommentText"/>
    <w:link w:val="CommentSubjectChar"/>
    <w:rsid w:val="0021424B"/>
    <w:rPr>
      <w:b/>
      <w:bCs/>
    </w:rPr>
  </w:style>
  <w:style w:type="character" w:customStyle="1" w:styleId="CommentSubjectChar">
    <w:name w:val="Comment Subject Char"/>
    <w:link w:val="CommentSubject"/>
    <w:rsid w:val="0021424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844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2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9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fičko inženjerstvo</vt:lpstr>
    </vt:vector>
  </TitlesOfParts>
  <Company>x</Company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fičko inženjerstvo</dc:title>
  <dc:subject/>
  <dc:creator>x</dc:creator>
  <cp:keywords/>
  <cp:lastModifiedBy>Petar Janjatovic</cp:lastModifiedBy>
  <cp:revision>29</cp:revision>
  <cp:lastPrinted>2018-12-17T08:02:00Z</cp:lastPrinted>
  <dcterms:created xsi:type="dcterms:W3CDTF">2023-11-13T20:13:00Z</dcterms:created>
  <dcterms:modified xsi:type="dcterms:W3CDTF">2026-02-02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3d26af048c21042be2a4bcdeb20fa3511b78b2771a5f2d87e2cde3322eceff</vt:lpwstr>
  </property>
</Properties>
</file>